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8D50" w14:textId="77777777" w:rsidR="00153BBC" w:rsidRDefault="00153BBC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739776EE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Pr="000C6F52">
        <w:rPr>
          <w:rFonts w:ascii="Arial Narrow" w:hAnsi="Arial Narrow" w:cs="Times New Roman"/>
        </w:rPr>
        <w:t>4/2</w:t>
      </w:r>
      <w:r w:rsidR="00BD0273">
        <w:rPr>
          <w:rFonts w:ascii="Arial Narrow" w:hAnsi="Arial Narrow" w:cs="Times New Roman"/>
        </w:rPr>
        <w:t>6</w:t>
      </w:r>
      <w:r w:rsidRPr="000C6F52">
        <w:rPr>
          <w:rFonts w:ascii="Arial Narrow" w:hAnsi="Arial Narrow" w:cs="Times New Roman"/>
        </w:rPr>
        <w:t>/202</w:t>
      </w:r>
      <w:r w:rsidR="00BD0273">
        <w:rPr>
          <w:rFonts w:ascii="Arial Narrow" w:hAnsi="Arial Narrow" w:cs="Times New Roman"/>
        </w:rPr>
        <w:t>4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05F1507C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F261D0">
        <w:rPr>
          <w:rFonts w:ascii="Arial Narrow" w:hAnsi="Arial Narrow" w:cs="Times New Roman"/>
          <w:u w:val="single"/>
        </w:rPr>
        <w:t>University Undergraduate Curriculum Committee (UUCC)</w:t>
      </w:r>
    </w:p>
    <w:p w14:paraId="7B711F69" w14:textId="775116E6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BD0273">
        <w:rPr>
          <w:rFonts w:ascii="Arial Narrow" w:hAnsi="Arial Narrow" w:cs="Times New Roman"/>
          <w:u w:val="single"/>
        </w:rPr>
        <w:t>Natalie Ellis</w:t>
      </w:r>
      <w:r w:rsidR="00AD0209" w:rsidRPr="00AD0209">
        <w:rPr>
          <w:rFonts w:ascii="Arial Narrow" w:hAnsi="Arial Narrow" w:cs="Times New Roman"/>
          <w:u w:val="single"/>
        </w:rPr>
        <w:t xml:space="preserve">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3E0B79C" w14:textId="638A16F1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Sep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EF0C09A" w14:textId="2C152C30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Oct </w:t>
      </w:r>
      <w:r w:rsidR="00153BBC">
        <w:rPr>
          <w:rFonts w:ascii="Arial Narrow" w:hAnsi="Arial Narrow" w:cs="Times New Roman"/>
        </w:rPr>
        <w:t>4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519A120" w14:textId="7CF7A225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Nov </w:t>
      </w:r>
      <w:r w:rsidR="00153BBC">
        <w:rPr>
          <w:rFonts w:ascii="Arial Narrow" w:hAnsi="Arial Narrow" w:cs="Times New Roman"/>
        </w:rPr>
        <w:t>1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346FF8D" w14:textId="7D02C559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Dec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25C67D2C" w14:textId="0914701B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Feb </w:t>
      </w:r>
      <w:r w:rsidR="00153BBC">
        <w:rPr>
          <w:rFonts w:ascii="Arial Narrow" w:hAnsi="Arial Narrow" w:cs="Times New Roman"/>
        </w:rPr>
        <w:t>7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ABCB642" w14:textId="33C49AE2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Mar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4A8E16F" w14:textId="19C466D9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April </w:t>
      </w:r>
      <w:r w:rsidR="00153BBC">
        <w:rPr>
          <w:rFonts w:ascii="Arial Narrow" w:hAnsi="Arial Narrow" w:cs="Times New Roman"/>
        </w:rPr>
        <w:t>3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1DDD48E7" w14:textId="214CA298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May </w:t>
      </w:r>
      <w:r w:rsidR="00153BBC">
        <w:rPr>
          <w:rFonts w:ascii="Arial Narrow" w:hAnsi="Arial Narrow" w:cs="Times New Roman"/>
        </w:rPr>
        <w:t>1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D4276C5" w14:textId="52D1F7FD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June </w:t>
      </w:r>
      <w:r w:rsidR="00153BBC">
        <w:rPr>
          <w:rFonts w:ascii="Arial Narrow" w:hAnsi="Arial Narrow" w:cs="Times New Roman"/>
        </w:rPr>
        <w:t>5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2BF08FA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  <w:sectPr w:rsidR="00AD0209" w:rsidSect="00AD0209">
          <w:type w:val="continuous"/>
          <w:pgSz w:w="12240" w:h="15840"/>
          <w:pgMar w:top="630" w:right="7470" w:bottom="540" w:left="720" w:header="720" w:footer="720" w:gutter="0"/>
          <w:cols w:num="2" w:space="180"/>
          <w:docGrid w:linePitch="360"/>
        </w:sectPr>
      </w:pPr>
    </w:p>
    <w:p w14:paraId="34775A67" w14:textId="77777777" w:rsidR="00F261D0" w:rsidRDefault="00F261D0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12D5F07B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5"/>
        <w:gridCol w:w="1469"/>
        <w:gridCol w:w="1853"/>
        <w:gridCol w:w="939"/>
        <w:gridCol w:w="999"/>
        <w:gridCol w:w="1435"/>
        <w:gridCol w:w="1800"/>
      </w:tblGrid>
      <w:tr w:rsidR="00153BBC" w:rsidRPr="00153BBC" w14:paraId="5561B6A9" w14:textId="77777777" w:rsidTr="00153BBC">
        <w:trPr>
          <w:trHeight w:val="477"/>
        </w:trPr>
        <w:tc>
          <w:tcPr>
            <w:tcW w:w="2215" w:type="dxa"/>
            <w:vAlign w:val="center"/>
          </w:tcPr>
          <w:p w14:paraId="7EB113F2" w14:textId="77777777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Group</w:t>
            </w:r>
          </w:p>
        </w:tc>
        <w:tc>
          <w:tcPr>
            <w:tcW w:w="3322" w:type="dxa"/>
            <w:gridSpan w:val="2"/>
            <w:vAlign w:val="center"/>
          </w:tcPr>
          <w:p w14:paraId="6A572199" w14:textId="77777777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Name</w:t>
            </w:r>
          </w:p>
        </w:tc>
        <w:tc>
          <w:tcPr>
            <w:tcW w:w="939" w:type="dxa"/>
            <w:vAlign w:val="center"/>
          </w:tcPr>
          <w:p w14:paraId="2BB0DFFF" w14:textId="77777777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Dept.</w:t>
            </w:r>
          </w:p>
        </w:tc>
        <w:tc>
          <w:tcPr>
            <w:tcW w:w="999" w:type="dxa"/>
            <w:vAlign w:val="center"/>
          </w:tcPr>
          <w:p w14:paraId="3B8E0551" w14:textId="77777777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Term ends</w:t>
            </w:r>
          </w:p>
        </w:tc>
        <w:tc>
          <w:tcPr>
            <w:tcW w:w="1435" w:type="dxa"/>
            <w:vAlign w:val="center"/>
          </w:tcPr>
          <w:p w14:paraId="526EB96F" w14:textId="77777777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Meetings Attended</w:t>
            </w:r>
          </w:p>
        </w:tc>
        <w:tc>
          <w:tcPr>
            <w:tcW w:w="1800" w:type="dxa"/>
            <w:vAlign w:val="center"/>
          </w:tcPr>
          <w:p w14:paraId="7FDA6A7F" w14:textId="77777777" w:rsid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Meetings Absen</w:t>
            </w:r>
            <w:r>
              <w:rPr>
                <w:rFonts w:ascii="Arial Narrow" w:hAnsi="Arial Narrow"/>
                <w:b/>
              </w:rPr>
              <w:t>t</w:t>
            </w:r>
          </w:p>
          <w:p w14:paraId="7CCCBC53" w14:textId="79347A14" w:rsidR="00153BBC" w:rsidRPr="00153BBC" w:rsidRDefault="00153BBC" w:rsidP="00A732E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b/>
              </w:rPr>
            </w:pPr>
            <w:r w:rsidRPr="00153BBC">
              <w:rPr>
                <w:rFonts w:ascii="Arial Narrow" w:hAnsi="Arial Narrow"/>
                <w:b/>
              </w:rPr>
              <w:t>(# Excused)</w:t>
            </w:r>
          </w:p>
        </w:tc>
      </w:tr>
      <w:tr w:rsidR="00153BBC" w:rsidRPr="00153BBC" w14:paraId="11CD046A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2DC9BDB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4541226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Natalie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84923BB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Elli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8EC9461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CVAD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704FFBD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5D3DFD6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7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C3ED70D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0)</w:t>
            </w:r>
          </w:p>
        </w:tc>
      </w:tr>
      <w:tr w:rsidR="00153BBC" w:rsidRPr="00153BBC" w14:paraId="5EA29B24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12EFF33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00ECD8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Esther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58ADF7A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Sanchez-</w:t>
            </w:r>
            <w:proofErr w:type="spellStart"/>
            <w:r w:rsidRPr="00153BBC">
              <w:rPr>
                <w:rFonts w:ascii="Arial Narrow" w:hAnsi="Arial Narrow"/>
                <w:color w:val="000000"/>
              </w:rPr>
              <w:t>Courto</w:t>
            </w:r>
            <w:proofErr w:type="spellEnd"/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BAC3BD3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SPAN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97FD97B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8C716A2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5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8BBFB3F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(0)</w:t>
            </w:r>
          </w:p>
        </w:tc>
      </w:tr>
      <w:tr w:rsidR="00153BBC" w:rsidRPr="00153BBC" w14:paraId="1D804928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1F26ACA4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B9CD0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Bry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FB108E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Conn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55B70C53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ENGL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A60A5D7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8C71335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4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28389386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3(0)</w:t>
            </w:r>
          </w:p>
        </w:tc>
      </w:tr>
      <w:tr w:rsidR="00153BBC" w:rsidRPr="00153BBC" w14:paraId="548C1251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5D835653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93A358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Xi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EE1DBE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Wang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7DF7D364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INFO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775AD93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89098D2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6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0E43A7E1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1(0)</w:t>
            </w:r>
          </w:p>
        </w:tc>
      </w:tr>
      <w:tr w:rsidR="00153BBC" w:rsidRPr="00153BBC" w14:paraId="3C237787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CA79461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F416BE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Hass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6195822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Qandil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556D36A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MEEN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EF952C9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DE9DB96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3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F99D8EB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4(0)</w:t>
            </w:r>
          </w:p>
        </w:tc>
      </w:tr>
      <w:tr w:rsidR="00153BBC" w:rsidRPr="00153BBC" w14:paraId="044BC71A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AD4CD0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E688814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Bibhudutta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B3929CD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Rout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B0582B4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PHY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D73F613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3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4B42A11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1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EBEAEFC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6(0)</w:t>
            </w:r>
          </w:p>
        </w:tc>
      </w:tr>
      <w:tr w:rsidR="00153BBC" w:rsidRPr="00153BBC" w14:paraId="7B00E6B6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6A21E3D8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2EC689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VACAN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835347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4B1EBF02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75927EFF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01F0396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10D94A37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0)</w:t>
            </w:r>
          </w:p>
        </w:tc>
      </w:tr>
      <w:tr w:rsidR="00153BBC" w:rsidRPr="00153BBC" w14:paraId="69FDCE83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6C9FBFF0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I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9342B6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Haley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7328F0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Zettl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7F683D0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CJU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72B8984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4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0C478DAF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7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3013284D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0)</w:t>
            </w:r>
          </w:p>
        </w:tc>
      </w:tr>
      <w:tr w:rsidR="00153BBC" w:rsidRPr="00153BBC" w14:paraId="4B265707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8E86ECD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7EF87F1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Tina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B3ED761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Mim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4D9923C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MKTG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9CBD425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B96932B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6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A9898AE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1)</w:t>
            </w:r>
          </w:p>
        </w:tc>
      </w:tr>
      <w:tr w:rsidR="00153BBC" w:rsidRPr="00153BBC" w14:paraId="5340887D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8E57F49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50E1E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Jae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4F6E7E2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Webb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F2A8CD5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MGMT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69CF60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C45636D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6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D04265C" w14:textId="5D27F0C1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1)</w:t>
            </w:r>
          </w:p>
        </w:tc>
      </w:tr>
      <w:tr w:rsidR="00153BBC" w:rsidRPr="00153BBC" w14:paraId="71FB79CF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6DC100FE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500B7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Laure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9D452A8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Kelly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173D7FE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EPSY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7431E065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387A7A94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4DBD4B38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7(0)</w:t>
            </w:r>
          </w:p>
        </w:tc>
      </w:tr>
      <w:tr w:rsidR="00153BBC" w:rsidRPr="00153BBC" w14:paraId="37EB823C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577CEB91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65ECC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Matthew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392C43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Paint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4763F95B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SOCI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161EAED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047E8242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4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0457D0A2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3)</w:t>
            </w:r>
          </w:p>
        </w:tc>
      </w:tr>
      <w:tr w:rsidR="00153BBC" w:rsidRPr="00153BBC" w14:paraId="71209F3D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0F01827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DB80A2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VACAN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0E2B959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4ED2D6D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9F47AE0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1AC544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50EBACA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(0)</w:t>
            </w:r>
          </w:p>
        </w:tc>
      </w:tr>
      <w:tr w:rsidR="00153BBC" w:rsidRPr="00153BBC" w14:paraId="4C056240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B89C86C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FDA820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Justi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CBAC8CB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Watt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4B5D874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RH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F3DC9A3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06D307A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4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7E9B65A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1(2)</w:t>
            </w:r>
          </w:p>
        </w:tc>
      </w:tr>
      <w:tr w:rsidR="00153BBC" w:rsidRPr="00153BBC" w14:paraId="39E29FEA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05971D00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40441F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Scot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8218CC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Tixi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3EFE4B83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MUJ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3CA3AEAA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4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E7093EF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6FE83268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7(0)</w:t>
            </w:r>
          </w:p>
        </w:tc>
      </w:tr>
      <w:tr w:rsidR="00153BBC" w:rsidRPr="00153BBC" w14:paraId="00A1549B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vAlign w:val="center"/>
          </w:tcPr>
          <w:p w14:paraId="461DAFA5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V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BE82C66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Jennifer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4FC2EA2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Lane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995ADC8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VOCAL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6E389C95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6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0CDBF28C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vAlign w:val="center"/>
          </w:tcPr>
          <w:p w14:paraId="6CF4A66B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1(0)</w:t>
            </w:r>
          </w:p>
        </w:tc>
      </w:tr>
      <w:tr w:rsidR="00153BBC" w:rsidRPr="00153BBC" w14:paraId="306C00AC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83769FE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At-Large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0EA0B25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Doug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BA4F86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/>
              </w:rPr>
              <w:t>Campbell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F89B3A6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LIBR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0BDDDC5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EF188C9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5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3196607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1(1)</w:t>
            </w:r>
          </w:p>
        </w:tc>
      </w:tr>
      <w:tr w:rsidR="00153BBC" w:rsidRPr="00153BBC" w14:paraId="3967E132" w14:textId="77777777" w:rsidTr="00153BBC">
        <w:trPr>
          <w:trHeight w:val="278"/>
        </w:trPr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A629024" w14:textId="77777777" w:rsidR="00153BBC" w:rsidRPr="00153BBC" w:rsidRDefault="00153BBC" w:rsidP="00153BBC">
            <w:pPr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Group At-Large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2407DC1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Bri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F255CA9" w14:textId="77777777" w:rsidR="00153BBC" w:rsidRPr="00153BBC" w:rsidRDefault="00153BBC" w:rsidP="00153BBC">
            <w:pPr>
              <w:rPr>
                <w:rFonts w:ascii="Arial Narrow" w:hAnsi="Arial Narrow"/>
                <w:color w:val="000000"/>
              </w:rPr>
            </w:pPr>
            <w:r w:rsidRPr="00153BBC">
              <w:rPr>
                <w:rFonts w:ascii="Arial Narrow" w:hAnsi="Arial Narrow"/>
                <w:color w:val="000000" w:themeColor="text1"/>
              </w:rPr>
              <w:t>Richardson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7608980" w14:textId="77777777" w:rsidR="00153BBC" w:rsidRPr="00153BBC" w:rsidRDefault="00153BBC" w:rsidP="00153BBC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COMM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D87BFA0" w14:textId="77777777" w:rsidR="00153BBC" w:rsidRPr="00153BBC" w:rsidRDefault="00153BBC" w:rsidP="00153BB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2025</w:t>
            </w:r>
          </w:p>
        </w:tc>
        <w:tc>
          <w:tcPr>
            <w:tcW w:w="1435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BCF4BF2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0</w:t>
            </w:r>
          </w:p>
        </w:tc>
        <w:tc>
          <w:tcPr>
            <w:tcW w:w="1800" w:type="dxa"/>
            <w:tcBorders>
              <w:lef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AA14F32" w14:textId="77777777" w:rsidR="00153BBC" w:rsidRPr="00153BBC" w:rsidRDefault="00153BBC" w:rsidP="00153BBC">
            <w:pPr>
              <w:jc w:val="center"/>
              <w:rPr>
                <w:rFonts w:ascii="Arial Narrow" w:hAnsi="Arial Narrow"/>
              </w:rPr>
            </w:pPr>
            <w:r w:rsidRPr="00153BBC">
              <w:rPr>
                <w:rFonts w:ascii="Arial Narrow" w:hAnsi="Arial Narrow"/>
              </w:rPr>
              <w:t>7(0)</w:t>
            </w:r>
          </w:p>
        </w:tc>
      </w:tr>
    </w:tbl>
    <w:p w14:paraId="11DBD08B" w14:textId="77777777" w:rsidR="00AD0209" w:rsidRPr="00130C1D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1E88CE7E" w:rsidR="00CB5AE7" w:rsidRDefault="00BF6038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Meeting minutes presented to Faculty Senate 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12915F7" w14:textId="77777777" w:rsidR="00BF6038" w:rsidRPr="00BF6038" w:rsidRDefault="00BF6038" w:rsidP="00BF603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F6038">
        <w:rPr>
          <w:rFonts w:ascii="Arial Narrow" w:hAnsi="Arial Narrow" w:cs="Times New Roman"/>
        </w:rPr>
        <w:t>Discussion and approval of curriculum proposals; information presented on non-voting items related to curriculum including core curriculum.</w:t>
      </w:r>
    </w:p>
    <w:sectPr w:rsidR="00BF6038" w:rsidRPr="00BF6038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FC9B9" w14:textId="77777777" w:rsidR="00BA5E89" w:rsidRDefault="00BA5E89" w:rsidP="00F16A1C">
      <w:pPr>
        <w:spacing w:after="0" w:line="240" w:lineRule="auto"/>
      </w:pPr>
      <w:r>
        <w:separator/>
      </w:r>
    </w:p>
  </w:endnote>
  <w:endnote w:type="continuationSeparator" w:id="0">
    <w:p w14:paraId="4F53B2AF" w14:textId="77777777" w:rsidR="00BA5E89" w:rsidRDefault="00BA5E89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19B1C" w14:textId="77777777" w:rsidR="00BA5E89" w:rsidRDefault="00BA5E89" w:rsidP="00F16A1C">
      <w:pPr>
        <w:spacing w:after="0" w:line="240" w:lineRule="auto"/>
      </w:pPr>
      <w:r>
        <w:separator/>
      </w:r>
    </w:p>
  </w:footnote>
  <w:footnote w:type="continuationSeparator" w:id="0">
    <w:p w14:paraId="79364B8A" w14:textId="77777777" w:rsidR="00BA5E89" w:rsidRDefault="00BA5E89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3BBC"/>
    <w:rsid w:val="00154E5C"/>
    <w:rsid w:val="001772AD"/>
    <w:rsid w:val="00183909"/>
    <w:rsid w:val="001942E1"/>
    <w:rsid w:val="001B6388"/>
    <w:rsid w:val="001E2FCE"/>
    <w:rsid w:val="001E4A8B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178DF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7283A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1042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D0209"/>
    <w:rsid w:val="00B00A6F"/>
    <w:rsid w:val="00B267F7"/>
    <w:rsid w:val="00B500E3"/>
    <w:rsid w:val="00B63BFB"/>
    <w:rsid w:val="00B7069A"/>
    <w:rsid w:val="00B71E24"/>
    <w:rsid w:val="00BA31EA"/>
    <w:rsid w:val="00BA4745"/>
    <w:rsid w:val="00BA5E89"/>
    <w:rsid w:val="00BB59D3"/>
    <w:rsid w:val="00BD0273"/>
    <w:rsid w:val="00BE0730"/>
    <w:rsid w:val="00BE23F0"/>
    <w:rsid w:val="00BE2B47"/>
    <w:rsid w:val="00BF17E7"/>
    <w:rsid w:val="00BF18DA"/>
    <w:rsid w:val="00BF3605"/>
    <w:rsid w:val="00BF6038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261D0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non, Sian</dc:creator>
  <cp:lastModifiedBy>Glazer, Courtney</cp:lastModifiedBy>
  <cp:revision>3</cp:revision>
  <cp:lastPrinted>2023-04-27T18:41:00Z</cp:lastPrinted>
  <dcterms:created xsi:type="dcterms:W3CDTF">2024-04-16T19:21:00Z</dcterms:created>
  <dcterms:modified xsi:type="dcterms:W3CDTF">2024-04-16T20:23:00Z</dcterms:modified>
</cp:coreProperties>
</file>